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1"/>
        <w:gridCol w:w="7215"/>
      </w:tblGrid>
      <w:tr w:rsidR="007F56AD" w:rsidRPr="003F1B53" w14:paraId="126542AB" w14:textId="77777777" w:rsidTr="00301F3D">
        <w:tc>
          <w:tcPr>
            <w:tcW w:w="1951" w:type="dxa"/>
          </w:tcPr>
          <w:p w14:paraId="365DE1ED" w14:textId="77777777" w:rsidR="007F56AD" w:rsidRPr="003F1B53" w:rsidRDefault="007F56AD" w:rsidP="00DD66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1B53">
              <w:rPr>
                <w:rFonts w:ascii="Times New Roman" w:hAnsi="Times New Roman" w:cs="Times New Roman"/>
                <w:noProof/>
                <w:sz w:val="24"/>
                <w:szCs w:val="24"/>
                <w:lang w:eastAsia="es-ES"/>
              </w:rPr>
              <w:drawing>
                <wp:inline distT="0" distB="0" distL="0" distR="0" wp14:anchorId="5A9A7C0F" wp14:editId="73963ADD">
                  <wp:extent cx="1076325" cy="1076325"/>
                  <wp:effectExtent l="0" t="0" r="9525" b="9525"/>
                  <wp:docPr id="1" name="Imagen 1" descr="G:\logos\logo_uc_bajo_22bf3f75b8e8d4d2f3b1447d8ec6cc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logos\logo_uc_bajo_22bf3f75b8e8d4d2f3b1447d8ec6cc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15" w:type="dxa"/>
            <w:vAlign w:val="center"/>
          </w:tcPr>
          <w:p w14:paraId="4AB11551" w14:textId="3637169D" w:rsidR="0080267F" w:rsidRPr="0094016F" w:rsidRDefault="008D63CB" w:rsidP="00DD66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</w:pPr>
            <w:r w:rsidRPr="0094016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COMITÉ</w:t>
            </w:r>
            <w:r w:rsidR="000351A9" w:rsidRPr="0094016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 xml:space="preserve"> DE ÉTICA DE </w:t>
            </w:r>
            <w:r w:rsidR="0094016F" w:rsidRPr="0094016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PROYECTOS DE</w:t>
            </w:r>
            <w:r w:rsidR="0083021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 xml:space="preserve"> </w:t>
            </w:r>
            <w:r w:rsidR="0094016F" w:rsidRPr="0094016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INVESTIGACION U</w:t>
            </w:r>
            <w:r w:rsidR="0094016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C</w:t>
            </w:r>
          </w:p>
          <w:p w14:paraId="068BB007" w14:textId="77777777" w:rsidR="00902BB4" w:rsidRPr="0094016F" w:rsidRDefault="00902BB4" w:rsidP="00DD66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</w:pPr>
          </w:p>
          <w:p w14:paraId="37ECA9BA" w14:textId="20F80086" w:rsidR="00EA2ADB" w:rsidRPr="00511E7F" w:rsidRDefault="00902BB4" w:rsidP="00DD66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</w:pPr>
            <w:r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Á</w:t>
            </w:r>
            <w:r w:rsidR="00EA2ADB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 xml:space="preserve">REA </w:t>
            </w:r>
            <w:r w:rsidR="00511E7F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 xml:space="preserve">C. SOCIALES: </w:t>
            </w:r>
            <w:r w:rsidR="00EA2ADB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HISTORIA</w:t>
            </w:r>
            <w:r w:rsidR="00CE32C2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, GEOGRAFÍA</w:t>
            </w:r>
            <w:r w:rsidR="00511E7F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, FILOLOGIA</w:t>
            </w:r>
            <w:r w:rsidR="00EA2ADB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 xml:space="preserve"> Y AR</w:t>
            </w:r>
            <w:r w:rsidR="0031090C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TE</w:t>
            </w:r>
          </w:p>
          <w:p w14:paraId="0D380C5B" w14:textId="77777777" w:rsidR="00902BB4" w:rsidRPr="003F1B53" w:rsidRDefault="00902BB4" w:rsidP="00DD66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</w:p>
          <w:p w14:paraId="3A3EB2FC" w14:textId="77777777" w:rsidR="007F56AD" w:rsidRPr="003F1B53" w:rsidRDefault="0080267F" w:rsidP="00DD66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SOLICITUD DE INFORME PARA </w:t>
            </w:r>
            <w:r w:rsidR="007C164B"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PROYECTO DE INVESTIGACIÓN</w:t>
            </w:r>
          </w:p>
        </w:tc>
      </w:tr>
    </w:tbl>
    <w:p w14:paraId="51BB5AC9" w14:textId="77777777" w:rsidR="00292B80" w:rsidRPr="003F1B53" w:rsidRDefault="00292B80" w:rsidP="00DD66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96A17F" w14:textId="77777777" w:rsidR="00552E6B" w:rsidRDefault="00552E6B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Datos del </w:t>
      </w:r>
      <w:r w:rsidR="007C164B"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Investigador/a Principal</w:t>
      </w: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:</w:t>
      </w:r>
    </w:p>
    <w:p w14:paraId="7CBE3BC2" w14:textId="77777777" w:rsidR="00FD2330" w:rsidRPr="003F1B53" w:rsidRDefault="00FD2330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tbl>
      <w:tblPr>
        <w:tblStyle w:val="Tablaconcuadrcula"/>
        <w:tblW w:w="9180" w:type="dxa"/>
        <w:tblLook w:val="04A0" w:firstRow="1" w:lastRow="0" w:firstColumn="1" w:lastColumn="0" w:noHBand="0" w:noVBand="1"/>
      </w:tblPr>
      <w:tblGrid>
        <w:gridCol w:w="3830"/>
        <w:gridCol w:w="756"/>
        <w:gridCol w:w="1667"/>
        <w:gridCol w:w="2927"/>
      </w:tblGrid>
      <w:tr w:rsidR="00552E6B" w:rsidRPr="003F1B53" w14:paraId="720B272E" w14:textId="77777777" w:rsidTr="00DD4FA1">
        <w:tc>
          <w:tcPr>
            <w:tcW w:w="6253" w:type="dxa"/>
            <w:gridSpan w:val="3"/>
            <w:vAlign w:val="center"/>
          </w:tcPr>
          <w:p w14:paraId="29076B47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Nombre y apellidos:</w:t>
            </w:r>
          </w:p>
        </w:tc>
        <w:tc>
          <w:tcPr>
            <w:tcW w:w="2927" w:type="dxa"/>
            <w:vAlign w:val="center"/>
          </w:tcPr>
          <w:p w14:paraId="1CAB488E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NI:</w:t>
            </w:r>
          </w:p>
        </w:tc>
      </w:tr>
      <w:tr w:rsidR="00552E6B" w:rsidRPr="003F1B53" w14:paraId="1F6185F0" w14:textId="77777777" w:rsidTr="00DD4FA1">
        <w:tc>
          <w:tcPr>
            <w:tcW w:w="4586" w:type="dxa"/>
            <w:gridSpan w:val="2"/>
            <w:vAlign w:val="center"/>
          </w:tcPr>
          <w:p w14:paraId="30EB075F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epartamento:</w:t>
            </w:r>
          </w:p>
        </w:tc>
        <w:tc>
          <w:tcPr>
            <w:tcW w:w="4594" w:type="dxa"/>
            <w:gridSpan w:val="2"/>
            <w:vAlign w:val="center"/>
          </w:tcPr>
          <w:p w14:paraId="4386A47F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acultad/Centro:</w:t>
            </w:r>
          </w:p>
        </w:tc>
      </w:tr>
      <w:tr w:rsidR="00552E6B" w:rsidRPr="003F1B53" w14:paraId="158FDAE1" w14:textId="77777777" w:rsidTr="00057638">
        <w:tc>
          <w:tcPr>
            <w:tcW w:w="9180" w:type="dxa"/>
            <w:gridSpan w:val="4"/>
            <w:vAlign w:val="center"/>
          </w:tcPr>
          <w:p w14:paraId="7B5C0DF1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Puesto/cargo:</w:t>
            </w:r>
          </w:p>
        </w:tc>
      </w:tr>
      <w:tr w:rsidR="00552E6B" w:rsidRPr="003F1B53" w14:paraId="25762724" w14:textId="77777777" w:rsidTr="00DD4FA1">
        <w:tc>
          <w:tcPr>
            <w:tcW w:w="9180" w:type="dxa"/>
            <w:gridSpan w:val="4"/>
            <w:vAlign w:val="center"/>
          </w:tcPr>
          <w:p w14:paraId="4ACC94D2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irección:</w:t>
            </w:r>
          </w:p>
        </w:tc>
      </w:tr>
      <w:tr w:rsidR="00552E6B" w:rsidRPr="003F1B53" w14:paraId="08A39047" w14:textId="77777777" w:rsidTr="00DD4FA1">
        <w:tc>
          <w:tcPr>
            <w:tcW w:w="3830" w:type="dxa"/>
            <w:vAlign w:val="center"/>
          </w:tcPr>
          <w:p w14:paraId="40C8444E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Teléfono:</w:t>
            </w:r>
          </w:p>
        </w:tc>
        <w:tc>
          <w:tcPr>
            <w:tcW w:w="5350" w:type="dxa"/>
            <w:gridSpan w:val="3"/>
            <w:vAlign w:val="center"/>
          </w:tcPr>
          <w:p w14:paraId="5DF12EF7" w14:textId="77777777" w:rsidR="00552E6B" w:rsidRPr="003F1B53" w:rsidRDefault="00902BB4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Correo electrónico</w:t>
            </w:r>
          </w:p>
        </w:tc>
      </w:tr>
    </w:tbl>
    <w:p w14:paraId="05E29F68" w14:textId="77777777" w:rsidR="00D41E90" w:rsidRPr="003F1B53" w:rsidRDefault="00D41E90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p w14:paraId="620A0151" w14:textId="77777777" w:rsidR="0047771D" w:rsidRDefault="0047771D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Personal adscrito al proyecto:</w:t>
      </w:r>
    </w:p>
    <w:p w14:paraId="34E16488" w14:textId="77777777" w:rsidR="00FD2330" w:rsidRPr="003F1B53" w:rsidRDefault="00FD2330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02"/>
        <w:gridCol w:w="1513"/>
        <w:gridCol w:w="2739"/>
        <w:gridCol w:w="2112"/>
      </w:tblGrid>
      <w:tr w:rsidR="0047771D" w:rsidRPr="003F1B53" w14:paraId="2D3B2403" w14:textId="77777777" w:rsidTr="0047771D">
        <w:tc>
          <w:tcPr>
            <w:tcW w:w="2802" w:type="dxa"/>
            <w:shd w:val="pct15" w:color="auto" w:fill="auto"/>
          </w:tcPr>
          <w:p w14:paraId="45DA82A8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Nombre y apellidos</w:t>
            </w:r>
          </w:p>
        </w:tc>
        <w:tc>
          <w:tcPr>
            <w:tcW w:w="1513" w:type="dxa"/>
            <w:shd w:val="pct15" w:color="auto" w:fill="auto"/>
          </w:tcPr>
          <w:p w14:paraId="6AD34B48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NI</w:t>
            </w:r>
          </w:p>
        </w:tc>
        <w:tc>
          <w:tcPr>
            <w:tcW w:w="2739" w:type="dxa"/>
            <w:shd w:val="pct15" w:color="auto" w:fill="auto"/>
          </w:tcPr>
          <w:p w14:paraId="46FC0AB5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Titulación</w:t>
            </w:r>
          </w:p>
        </w:tc>
        <w:tc>
          <w:tcPr>
            <w:tcW w:w="2112" w:type="dxa"/>
            <w:shd w:val="pct15" w:color="auto" w:fill="auto"/>
          </w:tcPr>
          <w:p w14:paraId="4E339DD7" w14:textId="77777777" w:rsidR="0047771D" w:rsidRPr="003F1B53" w:rsidRDefault="00D41E90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Correo electrónico</w:t>
            </w:r>
          </w:p>
        </w:tc>
      </w:tr>
      <w:tr w:rsidR="0047771D" w:rsidRPr="003F1B53" w14:paraId="1FB21E99" w14:textId="77777777" w:rsidTr="0047771D">
        <w:tc>
          <w:tcPr>
            <w:tcW w:w="2802" w:type="dxa"/>
          </w:tcPr>
          <w:p w14:paraId="50E157F0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1513" w:type="dxa"/>
          </w:tcPr>
          <w:p w14:paraId="6FF76BA6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739" w:type="dxa"/>
          </w:tcPr>
          <w:p w14:paraId="01E9BADE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112" w:type="dxa"/>
          </w:tcPr>
          <w:p w14:paraId="7EB277FD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  <w:tr w:rsidR="0047771D" w:rsidRPr="003F1B53" w14:paraId="7E01FDA4" w14:textId="77777777" w:rsidTr="0047771D">
        <w:tc>
          <w:tcPr>
            <w:tcW w:w="2802" w:type="dxa"/>
          </w:tcPr>
          <w:p w14:paraId="0F4C9D8A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1513" w:type="dxa"/>
          </w:tcPr>
          <w:p w14:paraId="09447554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739" w:type="dxa"/>
          </w:tcPr>
          <w:p w14:paraId="2255C1DA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112" w:type="dxa"/>
          </w:tcPr>
          <w:p w14:paraId="4EFA93B9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  <w:tr w:rsidR="00AF6B0D" w:rsidRPr="003F1B53" w14:paraId="12BE6E08" w14:textId="77777777" w:rsidTr="0047771D">
        <w:tc>
          <w:tcPr>
            <w:tcW w:w="2802" w:type="dxa"/>
          </w:tcPr>
          <w:p w14:paraId="2D6C69D3" w14:textId="77777777" w:rsidR="00AF6B0D" w:rsidRPr="003F1B53" w:rsidRDefault="00AF6B0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1513" w:type="dxa"/>
          </w:tcPr>
          <w:p w14:paraId="33249733" w14:textId="77777777" w:rsidR="00AF6B0D" w:rsidRPr="003F1B53" w:rsidRDefault="00AF6B0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739" w:type="dxa"/>
          </w:tcPr>
          <w:p w14:paraId="1DC94750" w14:textId="77777777" w:rsidR="00AF6B0D" w:rsidRPr="003F1B53" w:rsidRDefault="00AF6B0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112" w:type="dxa"/>
          </w:tcPr>
          <w:p w14:paraId="4DC17BFD" w14:textId="77777777" w:rsidR="00AF6B0D" w:rsidRPr="003F1B53" w:rsidRDefault="00AF6B0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  <w:tr w:rsidR="0047771D" w:rsidRPr="003F1B53" w14:paraId="0146B9A7" w14:textId="77777777" w:rsidTr="0047771D">
        <w:tc>
          <w:tcPr>
            <w:tcW w:w="2802" w:type="dxa"/>
          </w:tcPr>
          <w:p w14:paraId="2E8FE992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1513" w:type="dxa"/>
          </w:tcPr>
          <w:p w14:paraId="62005683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739" w:type="dxa"/>
          </w:tcPr>
          <w:p w14:paraId="4203BC93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112" w:type="dxa"/>
          </w:tcPr>
          <w:p w14:paraId="24663D34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  <w:tr w:rsidR="0047771D" w:rsidRPr="003F1B53" w14:paraId="2F40C27B" w14:textId="77777777" w:rsidTr="0047771D">
        <w:tc>
          <w:tcPr>
            <w:tcW w:w="2802" w:type="dxa"/>
          </w:tcPr>
          <w:p w14:paraId="114CF345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1513" w:type="dxa"/>
          </w:tcPr>
          <w:p w14:paraId="501D4900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739" w:type="dxa"/>
          </w:tcPr>
          <w:p w14:paraId="0E866D6A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112" w:type="dxa"/>
          </w:tcPr>
          <w:p w14:paraId="56204696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</w:tbl>
    <w:p w14:paraId="6271C84A" w14:textId="77777777" w:rsidR="00D41E90" w:rsidRPr="003F1B53" w:rsidRDefault="00D41E90" w:rsidP="00FD2330">
      <w:pPr>
        <w:spacing w:after="0" w:line="240" w:lineRule="auto"/>
        <w:ind w:left="57"/>
        <w:jc w:val="both"/>
        <w:rPr>
          <w:rFonts w:ascii="Times New Roman" w:eastAsia="Times New Roman" w:hAnsi="Times New Roman" w:cs="Times New Roman"/>
          <w:b/>
          <w:sz w:val="18"/>
          <w:szCs w:val="18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18"/>
          <w:szCs w:val="18"/>
          <w:lang w:val="es-ES_tradnl" w:eastAsia="ca-ES"/>
        </w:rPr>
        <w:t>Añádanse todas las filas que sean necesarias.</w:t>
      </w:r>
    </w:p>
    <w:p w14:paraId="421DB665" w14:textId="77777777" w:rsidR="00D41E90" w:rsidRPr="003F1B53" w:rsidRDefault="00D41E90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p w14:paraId="08EB0FAB" w14:textId="77777777" w:rsidR="0047771D" w:rsidRDefault="007634F1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Datos </w:t>
      </w:r>
      <w:r w:rsidR="00071B1E"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básicos </w:t>
      </w:r>
    </w:p>
    <w:p w14:paraId="3CC4D7D5" w14:textId="77777777" w:rsidR="00FD2330" w:rsidRPr="003F1B53" w:rsidRDefault="00FD2330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166"/>
      </w:tblGrid>
      <w:tr w:rsidR="001061D0" w:rsidRPr="003F1B53" w14:paraId="55037F7A" w14:textId="77777777" w:rsidTr="007C0298">
        <w:tc>
          <w:tcPr>
            <w:tcW w:w="9166" w:type="dxa"/>
          </w:tcPr>
          <w:p w14:paraId="6698CF82" w14:textId="77777777" w:rsidR="006F70A6" w:rsidRPr="003F1B53" w:rsidRDefault="006F70A6" w:rsidP="00FD2330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</w:p>
          <w:p w14:paraId="0F5D92DC" w14:textId="77777777" w:rsidR="001061D0" w:rsidRPr="003F1B53" w:rsidRDefault="001061D0" w:rsidP="00FD2330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Título del proyecto:</w:t>
            </w:r>
          </w:p>
          <w:p w14:paraId="13D7B33A" w14:textId="77777777" w:rsidR="00F5771B" w:rsidRPr="003F1B53" w:rsidRDefault="00F5771B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  <w:tr w:rsidR="006F70A6" w:rsidRPr="003F1B53" w14:paraId="23044F27" w14:textId="77777777" w:rsidTr="007C0298">
        <w:tc>
          <w:tcPr>
            <w:tcW w:w="9166" w:type="dxa"/>
          </w:tcPr>
          <w:p w14:paraId="023E4922" w14:textId="77777777" w:rsidR="006F70A6" w:rsidRPr="003F1B53" w:rsidRDefault="006F70A6" w:rsidP="00FD2330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</w:p>
          <w:p w14:paraId="2A8860B7" w14:textId="6F743173" w:rsidR="006F70A6" w:rsidRDefault="006F70A6" w:rsidP="00FD2330">
            <w:pPr>
              <w:ind w:left="57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Breve resumen del proyecto</w:t>
            </w:r>
          </w:p>
          <w:p w14:paraId="5799F5B9" w14:textId="77777777" w:rsidR="00511E7F" w:rsidRPr="003F1B53" w:rsidRDefault="00511E7F" w:rsidP="00FD2330">
            <w:pPr>
              <w:ind w:left="57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</w:p>
          <w:p w14:paraId="4CF30B46" w14:textId="77777777" w:rsidR="006F70A6" w:rsidRPr="003F1B53" w:rsidRDefault="006F70A6" w:rsidP="00FD2330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</w:p>
        </w:tc>
      </w:tr>
      <w:tr w:rsidR="005F7C5E" w:rsidRPr="003F1B53" w14:paraId="4A88DB3F" w14:textId="77777777" w:rsidTr="00727DBB">
        <w:tc>
          <w:tcPr>
            <w:tcW w:w="9166" w:type="dxa"/>
          </w:tcPr>
          <w:p w14:paraId="775D5305" w14:textId="77777777" w:rsidR="005F7C5E" w:rsidRPr="003F1B53" w:rsidRDefault="005F7C5E" w:rsidP="00FD2330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Finalidad del informe:</w:t>
            </w:r>
          </w:p>
          <w:p w14:paraId="5246EE70" w14:textId="77777777" w:rsidR="005F7C5E" w:rsidRPr="003F1B53" w:rsidRDefault="005F7C5E" w:rsidP="00FD2330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Menlo Bold" w:eastAsia="MS Mincho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CE11C7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Presentación del proyecto a convocatoria pública</w:t>
            </w:r>
          </w:p>
          <w:p w14:paraId="06360FD7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Organismo al que se presenta:</w:t>
            </w:r>
          </w:p>
          <w:p w14:paraId="630A53B7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límite para su presentación:</w:t>
            </w:r>
          </w:p>
          <w:p w14:paraId="1E3A7E8E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estimada de inicio:</w:t>
            </w:r>
          </w:p>
          <w:p w14:paraId="4515D6B7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estimada de finalización:</w:t>
            </w:r>
          </w:p>
          <w:p w14:paraId="71DB0F1B" w14:textId="77777777" w:rsidR="00EA2ADB" w:rsidRPr="003F1B53" w:rsidRDefault="00EA2ADB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  <w:p w14:paraId="7BDF7CD6" w14:textId="77777777" w:rsidR="005F7C5E" w:rsidRPr="003F1B53" w:rsidRDefault="005F7C5E" w:rsidP="00FD2330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Menlo Bold" w:eastAsia="MS Mincho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CE11C7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Proyecto ya concedido</w:t>
            </w:r>
          </w:p>
          <w:p w14:paraId="47C50BA9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Organismo </w:t>
            </w:r>
            <w:r w:rsidR="00F5771B"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que financia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:</w:t>
            </w:r>
          </w:p>
          <w:p w14:paraId="6D5D3E37" w14:textId="77777777" w:rsidR="005F7C5E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Referencia del proyecto:</w:t>
            </w:r>
          </w:p>
          <w:p w14:paraId="2D28AC6F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de inicio:</w:t>
            </w:r>
          </w:p>
          <w:p w14:paraId="0C6BD9E5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lastRenderedPageBreak/>
              <w:t>Fecha de finalización:</w:t>
            </w:r>
          </w:p>
          <w:p w14:paraId="2092E92E" w14:textId="77777777" w:rsidR="00DC5D02" w:rsidRPr="003F1B53" w:rsidRDefault="00DC5D02" w:rsidP="00FD2330">
            <w:pPr>
              <w:pStyle w:val="Prrafodelista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  <w:p w14:paraId="3F084C06" w14:textId="77777777" w:rsidR="00F5771B" w:rsidRPr="003F1B53" w:rsidRDefault="00F5771B" w:rsidP="00FD2330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Menlo Bold" w:eastAsia="MS Mincho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CE11C7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Contrato directo</w:t>
            </w:r>
          </w:p>
          <w:p w14:paraId="3C595281" w14:textId="77777777" w:rsidR="00F5771B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Nombre y datos del contratante:</w:t>
            </w:r>
          </w:p>
          <w:p w14:paraId="49BEEDEA" w14:textId="77777777" w:rsidR="00F5771B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de inicio:</w:t>
            </w:r>
          </w:p>
          <w:p w14:paraId="3CB9F5B0" w14:textId="77777777" w:rsidR="00F5771B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de finalización:</w:t>
            </w:r>
          </w:p>
          <w:p w14:paraId="451325F2" w14:textId="77777777" w:rsidR="00FD2330" w:rsidRPr="003F1B53" w:rsidRDefault="00FD2330" w:rsidP="00FD2330">
            <w:pPr>
              <w:pStyle w:val="Prrafodelista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  <w:p w14:paraId="0AA399EC" w14:textId="77777777" w:rsidR="00F5771B" w:rsidRPr="003F1B53" w:rsidRDefault="00F5771B" w:rsidP="00FD2330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Menlo Bold" w:eastAsia="MS Mincho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2E0CF2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Otro tipo de proyecto</w:t>
            </w:r>
          </w:p>
          <w:p w14:paraId="4154A084" w14:textId="77777777" w:rsidR="00F5771B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Especificar naturaleza:</w:t>
            </w:r>
          </w:p>
          <w:p w14:paraId="669EC11E" w14:textId="77777777" w:rsidR="00F5771B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estimada de inicio:</w:t>
            </w:r>
          </w:p>
          <w:p w14:paraId="73637B94" w14:textId="77777777" w:rsidR="005F7C5E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estimada de finalización:</w:t>
            </w:r>
          </w:p>
        </w:tc>
      </w:tr>
    </w:tbl>
    <w:p w14:paraId="7F4FCABD" w14:textId="77777777" w:rsidR="003C230A" w:rsidRPr="003F1B53" w:rsidRDefault="003C230A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p w14:paraId="3321A01C" w14:textId="77777777" w:rsidR="0064019C" w:rsidRPr="003F1B53" w:rsidRDefault="0064019C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Solicitud de informes adicionales:</w:t>
      </w:r>
    </w:p>
    <w:p w14:paraId="2C0817EF" w14:textId="77777777" w:rsidR="0064019C" w:rsidRPr="003F1B53" w:rsidRDefault="0064019C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¿</w:t>
      </w:r>
      <w:r w:rsidR="003C230A"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Se h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a solicitado un informe a otro Comité de Ética?:</w:t>
      </w:r>
    </w:p>
    <w:p w14:paraId="4D8AE36C" w14:textId="77777777" w:rsidR="0064019C" w:rsidRPr="003F1B53" w:rsidRDefault="0064019C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En ca</w:t>
      </w:r>
      <w:r w:rsidR="003C230A"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so de respuesta afirmativa, indi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que cuál o cuáles, y adjunte el informe, si lo tiene, o la solicitud del mismo:</w:t>
      </w:r>
    </w:p>
    <w:p w14:paraId="64437788" w14:textId="77777777" w:rsidR="0064019C" w:rsidRPr="003F1B53" w:rsidRDefault="0064019C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0B4D7952" w14:textId="77777777" w:rsidR="00552E6B" w:rsidRPr="003F1B53" w:rsidRDefault="003C7DFD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Declaración de compromiso</w:t>
      </w:r>
      <w:r w:rsidR="00ED1C9A"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s:</w:t>
      </w:r>
    </w:p>
    <w:p w14:paraId="3633FB42" w14:textId="77777777" w:rsidR="00ED1C9A" w:rsidRPr="003F1B53" w:rsidRDefault="00ED1C9A" w:rsidP="00FD233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Toda la información presentada en este documento es veraz.</w:t>
      </w:r>
    </w:p>
    <w:p w14:paraId="033ADCDC" w14:textId="77777777" w:rsidR="000C353D" w:rsidRPr="003F1B53" w:rsidRDefault="000C353D" w:rsidP="00FD233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Se tomarán en consideración todas las modificaciones substanciales propuestas por </w:t>
      </w:r>
      <w:r w:rsidR="00B2273D"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el Comité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.</w:t>
      </w:r>
    </w:p>
    <w:p w14:paraId="04379B26" w14:textId="77777777" w:rsidR="00635C9E" w:rsidRPr="003F1B53" w:rsidRDefault="00635C9E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Si las anteriores condiciones se vies</w:t>
      </w:r>
      <w:r w:rsidR="009C0C85"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en incumplidas, entiendo que el Comité 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podrá negar el informe favorable de idoneidad.</w:t>
      </w:r>
    </w:p>
    <w:p w14:paraId="6447AF43" w14:textId="77777777" w:rsidR="0048699C" w:rsidRPr="003F1B53" w:rsidRDefault="0048699C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2D1B7F7D" w14:textId="77777777" w:rsidR="00481AD2" w:rsidRDefault="00481AD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12F6A705" w14:textId="77777777" w:rsidR="00481AD2" w:rsidRDefault="00481AD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1B721EAB" w14:textId="77777777" w:rsidR="00481AD2" w:rsidRDefault="00481AD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040F5446" w14:textId="77777777" w:rsidR="003D7A62" w:rsidRPr="003F1B53" w:rsidRDefault="003D7A6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Fecha:</w:t>
      </w:r>
    </w:p>
    <w:p w14:paraId="5B20C636" w14:textId="77777777" w:rsidR="003D7A62" w:rsidRPr="003F1B53" w:rsidRDefault="003D7A6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1360FC15" w14:textId="77777777" w:rsidR="003D7A62" w:rsidRPr="003F1B53" w:rsidRDefault="003D7A6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0AB36BC7" w14:textId="77777777" w:rsidR="003D7A62" w:rsidRPr="003F1B53" w:rsidRDefault="003D7A6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203A62F9" w14:textId="77777777" w:rsidR="003D7A62" w:rsidRPr="003F1B53" w:rsidRDefault="003D7A6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7AF3AE57" w14:textId="77777777" w:rsidR="00635C9E" w:rsidRPr="003F1B53" w:rsidRDefault="00635C9E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Firma</w:t>
      </w:r>
      <w:r w:rsidR="00F570C1"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 del IP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:</w:t>
      </w:r>
    </w:p>
    <w:p w14:paraId="71742F2C" w14:textId="77777777" w:rsidR="00552E6B" w:rsidRPr="003F1B53" w:rsidRDefault="00552E6B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114296A9" w14:textId="77777777" w:rsidR="00C548F3" w:rsidRPr="003F1B53" w:rsidRDefault="00C548F3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p w14:paraId="429A859F" w14:textId="77777777" w:rsidR="006A4E9B" w:rsidRPr="003F1B53" w:rsidRDefault="006A4E9B" w:rsidP="00FD23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br w:type="page"/>
      </w:r>
    </w:p>
    <w:p w14:paraId="3D04EF64" w14:textId="77777777" w:rsidR="00E93EDD" w:rsidRPr="003F1B53" w:rsidRDefault="00E93EDD" w:rsidP="00E93EDD">
      <w:pPr>
        <w:spacing w:after="0" w:line="240" w:lineRule="auto"/>
        <w:ind w:left="57"/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ES_tradnl" w:eastAsia="ca-ES"/>
        </w:rPr>
        <w:lastRenderedPageBreak/>
        <w:t>Información sobre el proyecto de investigación y las correspondientes garantías éticas</w:t>
      </w:r>
    </w:p>
    <w:p w14:paraId="3C015ACA" w14:textId="77777777" w:rsidR="00511E7F" w:rsidRDefault="00511E7F" w:rsidP="00DD663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s-ES_tradnl" w:eastAsia="ca-ES"/>
        </w:rPr>
      </w:pPr>
    </w:p>
    <w:p w14:paraId="0160A5E0" w14:textId="4874983E" w:rsidR="0031090C" w:rsidRDefault="0031090C" w:rsidP="00DD663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11E7F">
        <w:rPr>
          <w:rFonts w:ascii="Times New Roman" w:eastAsia="Times New Roman" w:hAnsi="Times New Roman" w:cs="Times New Roman"/>
          <w:b/>
          <w:bCs/>
          <w:sz w:val="24"/>
          <w:szCs w:val="24"/>
          <w:lang w:val="es-ES_tradnl" w:eastAsia="ca-ES"/>
        </w:rPr>
        <w:t>Remita una memoria en formato PDF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, en la que se contemplen los puntos detallados a continuación.</w:t>
      </w:r>
    </w:p>
    <w:p w14:paraId="73C82DFB" w14:textId="77777777" w:rsidR="00497DBB" w:rsidRPr="003F1B53" w:rsidRDefault="00497DBB" w:rsidP="00DD663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1090C" w:rsidRPr="003F1B53" w14:paraId="428D6422" w14:textId="77777777" w:rsidTr="00D86FB9">
        <w:tc>
          <w:tcPr>
            <w:tcW w:w="9016" w:type="dxa"/>
            <w:shd w:val="pct10" w:color="auto" w:fill="auto"/>
          </w:tcPr>
          <w:p w14:paraId="6198EB72" w14:textId="77777777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I. JUSTIFICACIÓN CIENTÍFICA DEL PROYECTO</w:t>
            </w:r>
          </w:p>
        </w:tc>
      </w:tr>
      <w:tr w:rsidR="0031090C" w:rsidRPr="003F1B53" w14:paraId="00D45D3D" w14:textId="77777777" w:rsidTr="00D86FB9">
        <w:tc>
          <w:tcPr>
            <w:tcW w:w="9016" w:type="dxa"/>
          </w:tcPr>
          <w:p w14:paraId="45473F86" w14:textId="6C59D818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Para que </w:t>
            </w:r>
            <w:r w:rsidR="00F27A3A"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el Comité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de Ética </w:t>
            </w:r>
            <w:r w:rsidR="003C308A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e Proyectos de investigación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de la Universidad de Cantabria pueda emitir un informe motivado, es necesario justificar la relevancia científica, la pertinencia y factibilidad del proyecto de investigación. Por esa razón, en la memoria se especificarán claramente:</w:t>
            </w:r>
          </w:p>
          <w:p w14:paraId="595CC2FB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Problema de estudio abordado y estado actual del tema.</w:t>
            </w:r>
          </w:p>
          <w:p w14:paraId="56B10614" w14:textId="77777777" w:rsidR="0031090C" w:rsidRPr="003F1B53" w:rsidRDefault="00252D2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Objetivo y resultados esperados</w:t>
            </w:r>
          </w:p>
          <w:p w14:paraId="60430082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Metodología (en caso de métodos destructivos tales como excavación, muestreo, etc</w:t>
            </w:r>
            <w:r w:rsidR="00DE40CB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.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, justificar su necesidad). Indicar que se cuenta con los permisos necesarios para el estudio y acceso a los materiales. Especificar en caso de encontrarse fuera de España. En caso afirmativo, deberán aportar el consentimiento firmado.</w:t>
            </w:r>
          </w:p>
          <w:p w14:paraId="057773DD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escripción de los materiales de estudio (selección de la muestra, cantidad, lugar de depósito, permiso de la autoridad pública, etc.).</w:t>
            </w:r>
          </w:p>
          <w:p w14:paraId="52A4A9B2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Justificación bibliográfica de los métodos y técnicas de análisis a utilizar que indiquen el conocimiento de las mismas (indicar un máximo de 5 referencias bibliográficas, preferiblemente del propio equipo investigador).</w:t>
            </w:r>
          </w:p>
          <w:p w14:paraId="120EE54A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Indicar la disponibilidad de una base de datos accesible donde se indique los materiales/fuentes estudiadas y sus resultados, una vez publicados. </w:t>
            </w:r>
          </w:p>
          <w:p w14:paraId="607EF044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Indicar las fuentes de financiación y su duración, así como colaboradores externos a la UC que colaboraran en la investigación. </w:t>
            </w:r>
          </w:p>
        </w:tc>
      </w:tr>
    </w:tbl>
    <w:p w14:paraId="6E099C4A" w14:textId="77777777" w:rsidR="0031090C" w:rsidRPr="003F1B53" w:rsidRDefault="0031090C" w:rsidP="00DD663F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1090C" w:rsidRPr="003F1B53" w14:paraId="63A511BC" w14:textId="77777777" w:rsidTr="00D86FB9">
        <w:tc>
          <w:tcPr>
            <w:tcW w:w="9016" w:type="dxa"/>
            <w:shd w:val="pct10" w:color="auto" w:fill="auto"/>
          </w:tcPr>
          <w:p w14:paraId="01BDA665" w14:textId="77777777" w:rsidR="0031090C" w:rsidRPr="003F1B53" w:rsidRDefault="00220B6C" w:rsidP="00DD663F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II. CONOCIMIENTO LEGISLACIÓ</w:t>
            </w:r>
            <w:r w:rsidR="0031090C"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N ESPECIFICA</w:t>
            </w:r>
          </w:p>
        </w:tc>
      </w:tr>
      <w:tr w:rsidR="0031090C" w:rsidRPr="003F1B53" w14:paraId="7836EEDA" w14:textId="77777777" w:rsidTr="00D86FB9">
        <w:tc>
          <w:tcPr>
            <w:tcW w:w="9016" w:type="dxa"/>
          </w:tcPr>
          <w:p w14:paraId="4EA6371C" w14:textId="22B30B31" w:rsidR="0031090C" w:rsidRPr="003F1B53" w:rsidRDefault="0031090C" w:rsidP="00DD663F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En caso de que los materiales y/o</w:t>
            </w:r>
            <w:r w:rsidR="00220B6C"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fuentes de estudio se vean afectadas por las leyes competentes a nivel nacional será necesario señalar por parte del investigador que conoce y cumplirá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la legislación relativa a la Ley 16/1985, de 25 de junio, del Patrimonio Histórico Español, así como la Ley 52/2007 de 26 de </w:t>
            </w:r>
            <w:r w:rsidR="00511E7F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diciembre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de la Memoria Histórica. En particular los aspectos de reconocimiento general que puedan afectar a la realización del trabajo de investigación. </w:t>
            </w:r>
          </w:p>
          <w:p w14:paraId="599D0789" w14:textId="77777777" w:rsidR="0031090C" w:rsidRPr="003F1B53" w:rsidRDefault="0031090C" w:rsidP="000159E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Una vez presentada toda la documentación necesaria </w:t>
            </w:r>
            <w:r w:rsidR="000159E6"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el Comité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de Ética de la Investigación en Humanidades y Ciencias Sociales de la Universidad de Cantabria podrá emitir su informe.  </w:t>
            </w:r>
          </w:p>
        </w:tc>
      </w:tr>
    </w:tbl>
    <w:p w14:paraId="6E762A76" w14:textId="77777777" w:rsidR="0031090C" w:rsidRPr="003F1B53" w:rsidRDefault="0031090C" w:rsidP="00DD663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166"/>
      </w:tblGrid>
      <w:tr w:rsidR="0031090C" w:rsidRPr="003F1B53" w14:paraId="4F9F20CE" w14:textId="77777777" w:rsidTr="00D86FB9">
        <w:tc>
          <w:tcPr>
            <w:tcW w:w="9166" w:type="dxa"/>
            <w:shd w:val="pct10" w:color="auto" w:fill="auto"/>
          </w:tcPr>
          <w:p w14:paraId="4647E814" w14:textId="77777777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 xml:space="preserve">III. CONSENTIMIENTO INFORMADO Y PROTECCIÓN DE DATOS </w:t>
            </w:r>
          </w:p>
        </w:tc>
      </w:tr>
      <w:tr w:rsidR="0031090C" w:rsidRPr="003F1B53" w14:paraId="26368E02" w14:textId="77777777" w:rsidTr="00D86FB9">
        <w:tc>
          <w:tcPr>
            <w:tcW w:w="9166" w:type="dxa"/>
          </w:tcPr>
          <w:p w14:paraId="26BA5B00" w14:textId="77777777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  <w:p w14:paraId="5641D282" w14:textId="77777777" w:rsidR="00220B6C" w:rsidRPr="003F1B53" w:rsidRDefault="0031090C" w:rsidP="00DD663F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a)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Es necesario explicitar cómo se recabará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el consentimiento informado de todas las personas participantes (en el caso de menores, de sus padres o tutores; en el caso de centros educativos, asimismo del director/a). </w:t>
            </w:r>
          </w:p>
          <w:p w14:paraId="3635B851" w14:textId="77777777" w:rsidR="0031090C" w:rsidRPr="003F1B53" w:rsidRDefault="0031090C" w:rsidP="00DD663F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A tal efecto, y a fin de que </w:t>
            </w:r>
            <w:r w:rsidR="00B21724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el Comité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pueda realizar su evaluación, </w:t>
            </w:r>
            <w:r w:rsidRPr="003F1B53">
              <w:rPr>
                <w:rFonts w:ascii="Times New Roman" w:eastAsia="MS Gothic" w:hAnsi="Times New Roman" w:cs="Times New Roman"/>
                <w:b/>
                <w:sz w:val="24"/>
                <w:szCs w:val="24"/>
                <w:u w:val="single"/>
                <w:lang w:val="es-ES_tradnl" w:eastAsia="ca-ES"/>
              </w:rPr>
              <w:t>deberán adjuntarse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:</w:t>
            </w:r>
          </w:p>
          <w:p w14:paraId="45ECD544" w14:textId="77777777" w:rsidR="0031090C" w:rsidRPr="003F1B53" w:rsidRDefault="0031090C" w:rsidP="00220B6C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Modelo de consentimiento informado que se empleará.</w:t>
            </w:r>
          </w:p>
          <w:p w14:paraId="29BE6360" w14:textId="77777777" w:rsidR="0031090C" w:rsidRPr="003F1B53" w:rsidRDefault="0031090C" w:rsidP="00DD663F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Hoja informativa para los participantes o sus representantes legales, en la que:</w:t>
            </w:r>
          </w:p>
          <w:p w14:paraId="07F73345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les ponga al corriente de un modo comprensible sobre la naturaleza del estudio, su fuente de financiación y los beneficios que puede reportar;</w:t>
            </w:r>
          </w:p>
          <w:p w14:paraId="317685EE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se haga saber la identidad y modo de localización del responsable de la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lastRenderedPageBreak/>
              <w:t>investigación;</w:t>
            </w:r>
          </w:p>
          <w:p w14:paraId="2AFCC737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precise el tipo de participación requerido y cualquier futuro uso potencial de los resultados (académico, empresarial o comercial, utilización por organismos públicos o privados, etc.);</w:t>
            </w:r>
          </w:p>
          <w:p w14:paraId="3E7354F5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expliciten las posibles molestias o riesgos ocasionados por el estudio, así como las eventuales compensaciones o incentivos;</w:t>
            </w:r>
          </w:p>
          <w:p w14:paraId="698F1BE2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deje claro su derecho a no participar en el estudio o a revocar su consentimiento en cualquier momento del mismo, sin que ello suponga perjuicio ni discriminación algunos;</w:t>
            </w:r>
          </w:p>
          <w:p w14:paraId="322DA7FC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señale su derecho a ser informados, si así lo desean, sobre los datos obtenidos y sobre la forma de obtenerlos;</w:t>
            </w:r>
          </w:p>
          <w:p w14:paraId="1C924431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ofrezcan garantías de confidencialidad (anonimato, sistema de codificación de los datos, custodia de los mismos…).</w:t>
            </w:r>
          </w:p>
          <w:p w14:paraId="324ED6E1" w14:textId="77777777" w:rsidR="0031090C" w:rsidRPr="003F1B53" w:rsidRDefault="0031090C" w:rsidP="00DD663F">
            <w:pPr>
              <w:pStyle w:val="Prrafodelista"/>
              <w:ind w:left="15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  <w:p w14:paraId="15964FBB" w14:textId="77777777" w:rsidR="0031090C" w:rsidRPr="003F1B53" w:rsidRDefault="0031090C" w:rsidP="00DD663F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b)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Por añadidura, los miembros del equipo de investigación se comprometerán expresamente a cumplir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la legislación vigente relativa a la protección de datos. En particular:</w:t>
            </w:r>
          </w:p>
          <w:p w14:paraId="427D722E" w14:textId="77777777" w:rsidR="0031090C" w:rsidRPr="003F1B53" w:rsidRDefault="0031090C" w:rsidP="00DD663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La Ley Orgánica 15/1999, de 13 de diciembre, de Protección de Datos de Carácter Personal.</w:t>
            </w:r>
          </w:p>
          <w:p w14:paraId="61921FDB" w14:textId="77777777" w:rsidR="0031090C" w:rsidRPr="003F1B53" w:rsidRDefault="0031090C" w:rsidP="00DD663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La Directiva (UE) 2016/680 del Parlamento Europeo y del Consejo de 27 de abril de 2016 relativa a la protección de las personas físicas en lo que respecta al tratamiento de datos personales.</w:t>
            </w:r>
          </w:p>
          <w:p w14:paraId="3DDD09E6" w14:textId="77777777" w:rsidR="0031090C" w:rsidRPr="003F1B53" w:rsidRDefault="0031090C" w:rsidP="00DD663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a Ley Orgánica 1/1996, de 15 de enero, de Protección Jurídica del Menor.</w:t>
            </w:r>
          </w:p>
          <w:p w14:paraId="63D18143" w14:textId="77777777" w:rsidR="0031090C" w:rsidRPr="003F1B53" w:rsidRDefault="0031090C" w:rsidP="00DD663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La Ley Orgánica 8/2015, de 22 de julio, de modificación del sistema de protección a la infancia y a la adolescencia.</w:t>
            </w:r>
          </w:p>
          <w:p w14:paraId="7758D6D5" w14:textId="77777777" w:rsidR="0031090C" w:rsidRPr="003F1B53" w:rsidRDefault="0031090C" w:rsidP="00DD663F">
            <w:pPr>
              <w:pStyle w:val="Prrafodelista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</w:tbl>
    <w:p w14:paraId="15F2BA78" w14:textId="77777777" w:rsidR="0031090C" w:rsidRPr="003F1B53" w:rsidRDefault="0031090C" w:rsidP="00DD663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166"/>
      </w:tblGrid>
      <w:tr w:rsidR="0031090C" w:rsidRPr="003F1B53" w14:paraId="3C1D12C9" w14:textId="77777777" w:rsidTr="00D86FB9">
        <w:tc>
          <w:tcPr>
            <w:tcW w:w="9166" w:type="dxa"/>
            <w:shd w:val="pct10" w:color="auto" w:fill="auto"/>
          </w:tcPr>
          <w:p w14:paraId="1BE85BF9" w14:textId="77777777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IV. CAUTELAS ADICIONALES CON POBLACIONES ESPECIALES</w:t>
            </w:r>
          </w:p>
        </w:tc>
      </w:tr>
      <w:tr w:rsidR="0031090C" w:rsidRPr="003F1B53" w14:paraId="16CD3E3C" w14:textId="77777777" w:rsidTr="00D86FB9">
        <w:tc>
          <w:tcPr>
            <w:tcW w:w="9166" w:type="dxa"/>
          </w:tcPr>
          <w:p w14:paraId="42666CC1" w14:textId="77777777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En Humanidades y Ciencias Sociales los resultados de la investigación deberían beneficiar a la sociedad, bien directamente, bien a través del enriquecimiento del conocimiento disponible para toda la ciudadanía. Este principio enlaza a su vez con otros igualmente básicos, como: a) la dignidad, los derechos humanos y libertades fundamentales y el bienestar de las personas o los colectivos implicados tendrán prioridad sobre el interés exclusivo del investigador; b) el desarrollo de la investigación evitará o minimizará al máximo los riesgos personales y sociales para los individuos o grupos concernidos. En relación con esta última advertencia, conviene reflejar en la memoria las precauciones suplementarias que se adoptarán:</w:t>
            </w:r>
          </w:p>
          <w:p w14:paraId="6E6709BE" w14:textId="77777777" w:rsidR="0031090C" w:rsidRPr="003F1B53" w:rsidRDefault="0031090C" w:rsidP="00DD663F">
            <w:pPr>
              <w:pStyle w:val="Prrafodelista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Si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los participantes en el estudio son menores de edad o, en general, personas pertenecientes a cualquier colectivo vulnerable.</w:t>
            </w:r>
          </w:p>
          <w:p w14:paraId="01EDB1DE" w14:textId="77777777" w:rsidR="0031090C" w:rsidRPr="003F1B53" w:rsidRDefault="0031090C" w:rsidP="00DD663F">
            <w:pPr>
              <w:pStyle w:val="Prrafodelista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Si los participantes son estudiantes matriculados en asignaturas impartidas por cualquiera de los miembros del equipo investigador.</w:t>
            </w:r>
          </w:p>
        </w:tc>
      </w:tr>
    </w:tbl>
    <w:p w14:paraId="5AD93A32" w14:textId="77777777" w:rsidR="009E0D79" w:rsidRPr="003F1B53" w:rsidRDefault="009E0D79" w:rsidP="00DD66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E0D79" w:rsidRPr="003F1B53" w:rsidSect="00D0049F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76B08" w14:textId="77777777" w:rsidR="00483238" w:rsidRDefault="00483238" w:rsidP="00252D2C">
      <w:pPr>
        <w:spacing w:after="0" w:line="240" w:lineRule="auto"/>
      </w:pPr>
      <w:r>
        <w:separator/>
      </w:r>
    </w:p>
  </w:endnote>
  <w:endnote w:type="continuationSeparator" w:id="0">
    <w:p w14:paraId="66AD4946" w14:textId="77777777" w:rsidR="00483238" w:rsidRDefault="00483238" w:rsidP="00252D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nlo Bold">
    <w:altName w:val="Times New Roman"/>
    <w:charset w:val="00"/>
    <w:family w:val="auto"/>
    <w:pitch w:val="variable"/>
    <w:sig w:usb0="00000000" w:usb1="D000F1FB" w:usb2="00000028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BFE1" w14:textId="77777777" w:rsidR="003C308A" w:rsidRDefault="003C308A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ágina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1F0BC18E" w14:textId="77777777" w:rsidR="00252D2C" w:rsidRDefault="00252D2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B1FCC" w14:textId="77777777" w:rsidR="00483238" w:rsidRDefault="00483238" w:rsidP="00252D2C">
      <w:pPr>
        <w:spacing w:after="0" w:line="240" w:lineRule="auto"/>
      </w:pPr>
      <w:r>
        <w:separator/>
      </w:r>
    </w:p>
  </w:footnote>
  <w:footnote w:type="continuationSeparator" w:id="0">
    <w:p w14:paraId="6B2FD57F" w14:textId="77777777" w:rsidR="00483238" w:rsidRDefault="00483238" w:rsidP="00252D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0912"/>
    <w:multiLevelType w:val="hybridMultilevel"/>
    <w:tmpl w:val="6650728E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11D0B"/>
    <w:multiLevelType w:val="hybridMultilevel"/>
    <w:tmpl w:val="F6AE35A6"/>
    <w:lvl w:ilvl="0" w:tplc="0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4001A"/>
    <w:multiLevelType w:val="hybridMultilevel"/>
    <w:tmpl w:val="4500637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D050A"/>
    <w:multiLevelType w:val="hybridMultilevel"/>
    <w:tmpl w:val="02D6419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C9588A"/>
    <w:multiLevelType w:val="hybridMultilevel"/>
    <w:tmpl w:val="BFBC46D6"/>
    <w:lvl w:ilvl="0" w:tplc="040A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5" w15:restartNumberingAfterBreak="0">
    <w:nsid w:val="570C32ED"/>
    <w:multiLevelType w:val="hybridMultilevel"/>
    <w:tmpl w:val="E056C30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C7D83"/>
    <w:multiLevelType w:val="hybridMultilevel"/>
    <w:tmpl w:val="DEBA1DA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5F05D8"/>
    <w:multiLevelType w:val="hybridMultilevel"/>
    <w:tmpl w:val="E1981B64"/>
    <w:lvl w:ilvl="0" w:tplc="040A0003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1" w:tplc="040A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8" w15:restartNumberingAfterBreak="0">
    <w:nsid w:val="73084329"/>
    <w:multiLevelType w:val="hybridMultilevel"/>
    <w:tmpl w:val="620CD8D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996317"/>
    <w:multiLevelType w:val="hybridMultilevel"/>
    <w:tmpl w:val="6074C78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7"/>
  </w:num>
  <w:num w:numId="6">
    <w:abstractNumId w:val="2"/>
  </w:num>
  <w:num w:numId="7">
    <w:abstractNumId w:val="9"/>
  </w:num>
  <w:num w:numId="8">
    <w:abstractNumId w:val="6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tTQ1NDE2MbUwNTFQ0lEKTi0uzszPAykwqgUAaGAgCCwAAAA="/>
  </w:docVars>
  <w:rsids>
    <w:rsidRoot w:val="009E0D79"/>
    <w:rsid w:val="000159E6"/>
    <w:rsid w:val="00031A10"/>
    <w:rsid w:val="000351A9"/>
    <w:rsid w:val="00051D2E"/>
    <w:rsid w:val="000641D0"/>
    <w:rsid w:val="0006501E"/>
    <w:rsid w:val="00071B1E"/>
    <w:rsid w:val="00082FD7"/>
    <w:rsid w:val="000A25EE"/>
    <w:rsid w:val="000B3CFB"/>
    <w:rsid w:val="000C353D"/>
    <w:rsid w:val="001061D0"/>
    <w:rsid w:val="0014503E"/>
    <w:rsid w:val="001714EA"/>
    <w:rsid w:val="001873AD"/>
    <w:rsid w:val="001B32D2"/>
    <w:rsid w:val="001C3EA8"/>
    <w:rsid w:val="001D1869"/>
    <w:rsid w:val="001E2362"/>
    <w:rsid w:val="00220B6C"/>
    <w:rsid w:val="002344B2"/>
    <w:rsid w:val="00252D2C"/>
    <w:rsid w:val="00271A9F"/>
    <w:rsid w:val="00292B80"/>
    <w:rsid w:val="002B6409"/>
    <w:rsid w:val="002E0CF2"/>
    <w:rsid w:val="00301F3D"/>
    <w:rsid w:val="0031090C"/>
    <w:rsid w:val="00341398"/>
    <w:rsid w:val="0035555D"/>
    <w:rsid w:val="00365644"/>
    <w:rsid w:val="00391491"/>
    <w:rsid w:val="003A3B25"/>
    <w:rsid w:val="003A6E03"/>
    <w:rsid w:val="003B69BE"/>
    <w:rsid w:val="003B773E"/>
    <w:rsid w:val="003C1438"/>
    <w:rsid w:val="003C230A"/>
    <w:rsid w:val="003C308A"/>
    <w:rsid w:val="003C7DFD"/>
    <w:rsid w:val="003D20B3"/>
    <w:rsid w:val="003D7A62"/>
    <w:rsid w:val="003F1B53"/>
    <w:rsid w:val="00405C2C"/>
    <w:rsid w:val="00411F02"/>
    <w:rsid w:val="00455CA5"/>
    <w:rsid w:val="00465272"/>
    <w:rsid w:val="004775A3"/>
    <w:rsid w:val="0047771D"/>
    <w:rsid w:val="00481AD2"/>
    <w:rsid w:val="00483238"/>
    <w:rsid w:val="00485B75"/>
    <w:rsid w:val="0048699C"/>
    <w:rsid w:val="00487ABD"/>
    <w:rsid w:val="00497DBB"/>
    <w:rsid w:val="004D5376"/>
    <w:rsid w:val="004E742D"/>
    <w:rsid w:val="004F3B19"/>
    <w:rsid w:val="004F5A45"/>
    <w:rsid w:val="0050545D"/>
    <w:rsid w:val="00511E7F"/>
    <w:rsid w:val="00514E7F"/>
    <w:rsid w:val="0053125E"/>
    <w:rsid w:val="005444E3"/>
    <w:rsid w:val="00550FB9"/>
    <w:rsid w:val="00552E6B"/>
    <w:rsid w:val="00554E66"/>
    <w:rsid w:val="005977A0"/>
    <w:rsid w:val="005B0810"/>
    <w:rsid w:val="005F665B"/>
    <w:rsid w:val="005F7C5E"/>
    <w:rsid w:val="00635C9E"/>
    <w:rsid w:val="0064019C"/>
    <w:rsid w:val="00653237"/>
    <w:rsid w:val="00661667"/>
    <w:rsid w:val="00695145"/>
    <w:rsid w:val="006A4E9B"/>
    <w:rsid w:val="006B37FF"/>
    <w:rsid w:val="006C1D2C"/>
    <w:rsid w:val="006C33D4"/>
    <w:rsid w:val="006C4F98"/>
    <w:rsid w:val="006C5FF9"/>
    <w:rsid w:val="006F5639"/>
    <w:rsid w:val="006F70A6"/>
    <w:rsid w:val="00713B6F"/>
    <w:rsid w:val="00731BE5"/>
    <w:rsid w:val="00746E6D"/>
    <w:rsid w:val="00751B95"/>
    <w:rsid w:val="007604CD"/>
    <w:rsid w:val="007634F1"/>
    <w:rsid w:val="00772FB1"/>
    <w:rsid w:val="007941EC"/>
    <w:rsid w:val="007A4EF4"/>
    <w:rsid w:val="007C164B"/>
    <w:rsid w:val="007C633F"/>
    <w:rsid w:val="007C6436"/>
    <w:rsid w:val="007D3D1D"/>
    <w:rsid w:val="007D65EE"/>
    <w:rsid w:val="007E4796"/>
    <w:rsid w:val="007F56AD"/>
    <w:rsid w:val="0080267F"/>
    <w:rsid w:val="00810F90"/>
    <w:rsid w:val="00830212"/>
    <w:rsid w:val="00832F5A"/>
    <w:rsid w:val="00875164"/>
    <w:rsid w:val="008D63CB"/>
    <w:rsid w:val="008E0A73"/>
    <w:rsid w:val="008E6136"/>
    <w:rsid w:val="00902BB4"/>
    <w:rsid w:val="00906178"/>
    <w:rsid w:val="0094016F"/>
    <w:rsid w:val="009430B8"/>
    <w:rsid w:val="009625AF"/>
    <w:rsid w:val="00976106"/>
    <w:rsid w:val="009805F1"/>
    <w:rsid w:val="009C0C85"/>
    <w:rsid w:val="009D00A8"/>
    <w:rsid w:val="009D782B"/>
    <w:rsid w:val="009E0886"/>
    <w:rsid w:val="009E0D79"/>
    <w:rsid w:val="00A2114E"/>
    <w:rsid w:val="00A2560A"/>
    <w:rsid w:val="00A45675"/>
    <w:rsid w:val="00A72704"/>
    <w:rsid w:val="00A87E23"/>
    <w:rsid w:val="00A92C93"/>
    <w:rsid w:val="00AA30F8"/>
    <w:rsid w:val="00AC5FE0"/>
    <w:rsid w:val="00AF6B0D"/>
    <w:rsid w:val="00B02140"/>
    <w:rsid w:val="00B10160"/>
    <w:rsid w:val="00B10C92"/>
    <w:rsid w:val="00B20831"/>
    <w:rsid w:val="00B21724"/>
    <w:rsid w:val="00B2273D"/>
    <w:rsid w:val="00B25430"/>
    <w:rsid w:val="00B30C35"/>
    <w:rsid w:val="00B32ACE"/>
    <w:rsid w:val="00B35173"/>
    <w:rsid w:val="00BC4C9E"/>
    <w:rsid w:val="00BF485B"/>
    <w:rsid w:val="00C05396"/>
    <w:rsid w:val="00C4308A"/>
    <w:rsid w:val="00C548F3"/>
    <w:rsid w:val="00CA040D"/>
    <w:rsid w:val="00CB4D53"/>
    <w:rsid w:val="00CB6DB3"/>
    <w:rsid w:val="00CE11C7"/>
    <w:rsid w:val="00CE3145"/>
    <w:rsid w:val="00CE32C2"/>
    <w:rsid w:val="00D0049F"/>
    <w:rsid w:val="00D05CDD"/>
    <w:rsid w:val="00D05D82"/>
    <w:rsid w:val="00D074D2"/>
    <w:rsid w:val="00D10B7D"/>
    <w:rsid w:val="00D2776B"/>
    <w:rsid w:val="00D41E90"/>
    <w:rsid w:val="00D64D1D"/>
    <w:rsid w:val="00D67B6C"/>
    <w:rsid w:val="00D876D4"/>
    <w:rsid w:val="00DB5A04"/>
    <w:rsid w:val="00DC5D02"/>
    <w:rsid w:val="00DD663F"/>
    <w:rsid w:val="00DE40CB"/>
    <w:rsid w:val="00E440CE"/>
    <w:rsid w:val="00E93EDD"/>
    <w:rsid w:val="00EA2ADB"/>
    <w:rsid w:val="00EC1F9F"/>
    <w:rsid w:val="00ED1C9A"/>
    <w:rsid w:val="00F13912"/>
    <w:rsid w:val="00F22B9C"/>
    <w:rsid w:val="00F27A3A"/>
    <w:rsid w:val="00F5672D"/>
    <w:rsid w:val="00F570C1"/>
    <w:rsid w:val="00F5771B"/>
    <w:rsid w:val="00F74426"/>
    <w:rsid w:val="00FD2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54792C0"/>
  <w15:docId w15:val="{FA7DC032-3EA6-41E3-BCD5-83899AB8E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49F"/>
  </w:style>
  <w:style w:type="paragraph" w:styleId="Ttulo3">
    <w:name w:val="heading 3"/>
    <w:basedOn w:val="Normal"/>
    <w:link w:val="Ttulo3Car"/>
    <w:uiPriority w:val="9"/>
    <w:qFormat/>
    <w:rsid w:val="0006501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3555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5555D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7F56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D1C9A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06501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6501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6501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6501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6501E"/>
    <w:rPr>
      <w:b/>
      <w:bCs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06501E"/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styleId="Hipervnculo">
    <w:name w:val="Hyperlink"/>
    <w:basedOn w:val="Fuentedeprrafopredeter"/>
    <w:uiPriority w:val="99"/>
    <w:unhideWhenUsed/>
    <w:rsid w:val="0006501E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252D2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52D2C"/>
  </w:style>
  <w:style w:type="paragraph" w:styleId="Piedepgina">
    <w:name w:val="footer"/>
    <w:basedOn w:val="Normal"/>
    <w:link w:val="PiedepginaCar"/>
    <w:uiPriority w:val="99"/>
    <w:unhideWhenUsed/>
    <w:rsid w:val="00252D2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52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837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D5D7A1790FC7148B31F8CFD6C0154BD" ma:contentTypeVersion="1" ma:contentTypeDescription="Crear nuevo documento." ma:contentTypeScope="" ma:versionID="14d4f9764a0060b3d2ac731365e2ff4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45b9cca86c6060de293fc16275d6aa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Fecha de inicio programada es una columna del sitio que crea la característica Publicación. Se usa para especificar la fecha y la hora a la que esta página se presentará por primera vez a los visitantes del sitio.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Fecha de finalización programada es una columna del sitio que crea la característica Publicación. Se usa para especificar la fecha y la hora a la que esta página dejará de presentarse a los visitantes del sitio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60D74F-04D7-49E0-AA7B-940651A805CF}"/>
</file>

<file path=customXml/itemProps2.xml><?xml version="1.0" encoding="utf-8"?>
<ds:datastoreItem xmlns:ds="http://schemas.openxmlformats.org/officeDocument/2006/customXml" ds:itemID="{D09EC2BE-8C15-40D7-B41B-F49D4421DC47}"/>
</file>

<file path=customXml/itemProps3.xml><?xml version="1.0" encoding="utf-8"?>
<ds:datastoreItem xmlns:ds="http://schemas.openxmlformats.org/officeDocument/2006/customXml" ds:itemID="{2BDA3019-E199-459B-96E3-80CC0317FC00}"/>
</file>

<file path=customXml/itemProps4.xml><?xml version="1.0" encoding="utf-8"?>
<ds:datastoreItem xmlns:ds="http://schemas.openxmlformats.org/officeDocument/2006/customXml" ds:itemID="{2040B722-826B-48DD-BD99-920B2E3B5CF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1076</Words>
  <Characters>5923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antabria</Company>
  <LinksUpToDate>false</LinksUpToDate>
  <CharactersWithSpaces>6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ús Romero y Marta García Lastra</dc:creator>
  <cp:lastModifiedBy>Sarabia Cobo, Carmen Maria</cp:lastModifiedBy>
  <cp:revision>36</cp:revision>
  <cp:lastPrinted>2015-01-14T09:29:00Z</cp:lastPrinted>
  <dcterms:created xsi:type="dcterms:W3CDTF">2016-10-19T14:24:00Z</dcterms:created>
  <dcterms:modified xsi:type="dcterms:W3CDTF">2021-05-2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5D7A1790FC7148B31F8CFD6C0154BD</vt:lpwstr>
  </property>
</Properties>
</file>